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27"/>
        <w:gridCol w:w="2528"/>
        <w:gridCol w:w="3025"/>
        <w:gridCol w:w="2031"/>
      </w:tblGrid>
      <w:tr w:rsidR="00662891" w14:paraId="24260AF5" w14:textId="77777777" w:rsidTr="00520D13">
        <w:trPr>
          <w:trHeight w:val="1352"/>
        </w:trPr>
        <w:tc>
          <w:tcPr>
            <w:tcW w:w="10111" w:type="dxa"/>
            <w:gridSpan w:val="4"/>
            <w:tcBorders>
              <w:bottom w:val="double" w:sz="4" w:space="0" w:color="auto"/>
            </w:tcBorders>
          </w:tcPr>
          <w:p w14:paraId="05A3230A" w14:textId="2AA1561A" w:rsidR="002A04F3" w:rsidRPr="002A04F3" w:rsidRDefault="002A04F3" w:rsidP="002A04F3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179526A" wp14:editId="0A70EC81">
                  <wp:simplePos x="0" y="0"/>
                  <wp:positionH relativeFrom="column">
                    <wp:posOffset>45085</wp:posOffset>
                  </wp:positionH>
                  <wp:positionV relativeFrom="paragraph">
                    <wp:posOffset>5715</wp:posOffset>
                  </wp:positionV>
                  <wp:extent cx="731520" cy="731520"/>
                  <wp:effectExtent l="0" t="0" r="0" b="0"/>
                  <wp:wrapNone/>
                  <wp:docPr id="7278927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1520" cy="73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A04F3">
              <w:rPr>
                <w:rFonts w:ascii="Arial" w:hAnsi="Arial" w:cs="Arial"/>
              </w:rPr>
              <w:t>Republic of the Philippines</w:t>
            </w:r>
          </w:p>
          <w:p w14:paraId="5C474168" w14:textId="32A40D0A" w:rsidR="002A04F3" w:rsidRPr="002A04F3" w:rsidRDefault="002A04F3" w:rsidP="002A04F3">
            <w:pPr>
              <w:jc w:val="center"/>
              <w:rPr>
                <w:rFonts w:ascii="Bookman Old Style" w:hAnsi="Bookman Old Style" w:cs="Arial"/>
                <w:sz w:val="28"/>
                <w:szCs w:val="28"/>
              </w:rPr>
            </w:pPr>
            <w:r w:rsidRPr="002A04F3">
              <w:rPr>
                <w:rFonts w:ascii="Bookman Old Style" w:hAnsi="Bookman Old Style" w:cs="Arial"/>
                <w:sz w:val="28"/>
                <w:szCs w:val="28"/>
              </w:rPr>
              <w:t>Tarlac State University</w:t>
            </w:r>
          </w:p>
          <w:p w14:paraId="27FC162C" w14:textId="672CBD74" w:rsidR="002A04F3" w:rsidRPr="002A04F3" w:rsidRDefault="002A04F3" w:rsidP="002A04F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A04F3">
              <w:rPr>
                <w:rFonts w:ascii="Arial" w:hAnsi="Arial" w:cs="Arial"/>
                <w:sz w:val="24"/>
                <w:szCs w:val="24"/>
              </w:rPr>
              <w:t>Office of</w:t>
            </w:r>
            <w:r w:rsidR="00B278CA">
              <w:rPr>
                <w:rFonts w:ascii="Arial" w:hAnsi="Arial" w:cs="Arial"/>
                <w:sz w:val="24"/>
                <w:szCs w:val="24"/>
              </w:rPr>
              <w:t xml:space="preserve"> University </w:t>
            </w:r>
            <w:r w:rsidRPr="002A04F3">
              <w:rPr>
                <w:rFonts w:ascii="Arial" w:hAnsi="Arial" w:cs="Arial"/>
                <w:sz w:val="24"/>
                <w:szCs w:val="24"/>
              </w:rPr>
              <w:t>Research Development</w:t>
            </w:r>
          </w:p>
          <w:p w14:paraId="57599E98" w14:textId="7F085A8A" w:rsidR="002A04F3" w:rsidRDefault="002A04F3" w:rsidP="002A04F3">
            <w:pPr>
              <w:jc w:val="center"/>
            </w:pPr>
            <w:r w:rsidRPr="002A04F3">
              <w:rPr>
                <w:rFonts w:ascii="Arial" w:hAnsi="Arial" w:cs="Arial"/>
              </w:rPr>
              <w:t>Tel. No. (045) 606-8190     E-mail Address: research@tsu.edu.ph</w:t>
            </w:r>
            <w:r w:rsidR="00361480">
              <w:rPr>
                <w:noProof/>
              </w:rPr>
              <w:t xml:space="preserve"> </w:t>
            </w:r>
          </w:p>
        </w:tc>
      </w:tr>
      <w:tr w:rsidR="00662891" w14:paraId="4064ACF7" w14:textId="77777777" w:rsidTr="00520D13">
        <w:trPr>
          <w:trHeight w:val="3743"/>
        </w:trPr>
        <w:tc>
          <w:tcPr>
            <w:tcW w:w="10111" w:type="dxa"/>
            <w:gridSpan w:val="4"/>
            <w:tcBorders>
              <w:top w:val="double" w:sz="4" w:space="0" w:color="auto"/>
            </w:tcBorders>
          </w:tcPr>
          <w:p w14:paraId="79E14208" w14:textId="2A7C7FD2" w:rsidR="00361480" w:rsidRDefault="00361480" w:rsidP="00361480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</w:p>
          <w:p w14:paraId="49DAEC0D" w14:textId="5A592C88" w:rsidR="00361480" w:rsidRDefault="00361480" w:rsidP="00361480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</w:p>
          <w:p w14:paraId="1EA5E5F3" w14:textId="199AE567" w:rsidR="00361480" w:rsidRPr="00E15605" w:rsidRDefault="00361480" w:rsidP="001976FB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  <w:r w:rsidRPr="00E15605">
              <w:rPr>
                <w:rFonts w:ascii="Arial" w:hAnsi="Arial"/>
                <w:b/>
                <w:sz w:val="24"/>
                <w:szCs w:val="24"/>
              </w:rPr>
              <w:t>AUTHORS’ DECLARATION CONSENT FORM</w:t>
            </w:r>
          </w:p>
          <w:p w14:paraId="5D736229" w14:textId="6178F93F" w:rsidR="00361480" w:rsidRPr="00E15605" w:rsidRDefault="00361480" w:rsidP="00361480">
            <w:pPr>
              <w:jc w:val="center"/>
              <w:rPr>
                <w:rFonts w:ascii="Arial" w:hAnsi="Arial"/>
                <w:b/>
              </w:rPr>
            </w:pPr>
          </w:p>
          <w:p w14:paraId="2E89A94B" w14:textId="106CBD9D" w:rsidR="00361480" w:rsidRDefault="00361480" w:rsidP="00361480">
            <w:pPr>
              <w:spacing w:line="360" w:lineRule="auto"/>
              <w:jc w:val="both"/>
              <w:rPr>
                <w:rFonts w:ascii="Arial" w:hAnsi="Arial"/>
              </w:rPr>
            </w:pPr>
          </w:p>
          <w:p w14:paraId="21204375" w14:textId="5C61EF42" w:rsidR="001976FB" w:rsidRDefault="00361480" w:rsidP="00361480">
            <w:pPr>
              <w:spacing w:line="360" w:lineRule="auto"/>
              <w:jc w:val="both"/>
              <w:rPr>
                <w:rFonts w:ascii="Arial" w:hAnsi="Arial"/>
              </w:rPr>
            </w:pPr>
            <w:r w:rsidRPr="00E15605">
              <w:rPr>
                <w:rFonts w:ascii="Arial" w:hAnsi="Arial"/>
              </w:rPr>
              <w:t xml:space="preserve">This is to authorize _________________________________ </w:t>
            </w:r>
            <w:r>
              <w:rPr>
                <w:rFonts w:ascii="Arial" w:hAnsi="Arial"/>
              </w:rPr>
              <w:t>to claim and collect the:</w:t>
            </w:r>
          </w:p>
          <w:p w14:paraId="48ADAE52" w14:textId="77777777" w:rsidR="00361480" w:rsidRDefault="00361480" w:rsidP="00361480">
            <w:pPr>
              <w:spacing w:line="360" w:lineRule="auto"/>
              <w:jc w:val="both"/>
              <w:rPr>
                <w:rFonts w:ascii="Arial" w:hAnsi="Arial"/>
              </w:rPr>
            </w:pPr>
            <w:r>
              <w:rPr>
                <w:rFonts w:ascii="Arial" w:hAnsi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E73137A" wp14:editId="5FBF1572">
                      <wp:simplePos x="0" y="0"/>
                      <wp:positionH relativeFrom="column">
                        <wp:posOffset>3248025</wp:posOffset>
                      </wp:positionH>
                      <wp:positionV relativeFrom="paragraph">
                        <wp:posOffset>240665</wp:posOffset>
                      </wp:positionV>
                      <wp:extent cx="85725" cy="142875"/>
                      <wp:effectExtent l="0" t="0" r="28575" b="28575"/>
                      <wp:wrapNone/>
                      <wp:docPr id="3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725" cy="1428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192DD27" id="Rectangle 33" o:spid="_x0000_s1026" style="position:absolute;margin-left:255.75pt;margin-top:18.95pt;width:6.75pt;height:11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" fillcolor="white [3201]" strokecolor="black [3200]" strokeweight="1pt"/>
                  </w:pict>
                </mc:Fallback>
              </mc:AlternateContent>
            </w:r>
            <w:r>
              <w:rPr>
                <w:rFonts w:ascii="Arial" w:hAnsi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0A6A65B" wp14:editId="5448D922">
                      <wp:simplePos x="0" y="0"/>
                      <wp:positionH relativeFrom="column">
                        <wp:posOffset>3248025</wp:posOffset>
                      </wp:positionH>
                      <wp:positionV relativeFrom="paragraph">
                        <wp:posOffset>9525</wp:posOffset>
                      </wp:positionV>
                      <wp:extent cx="85725" cy="142875"/>
                      <wp:effectExtent l="0" t="0" r="28575" b="28575"/>
                      <wp:wrapNone/>
                      <wp:docPr id="34" name="Rectangle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725" cy="1428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9028312" id="Rectangle 34" o:spid="_x0000_s1026" style="position:absolute;margin-left:255.75pt;margin-top:.75pt;width:6.75pt;height:11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" fillcolor="white [3201]" strokecolor="black [3200]" strokeweight="1pt"/>
                  </w:pict>
                </mc:Fallback>
              </mc:AlternateContent>
            </w:r>
            <w:r>
              <w:rPr>
                <w:rFonts w:ascii="Arial" w:hAnsi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9BED2A9" wp14:editId="78A440AF">
                      <wp:simplePos x="0" y="0"/>
                      <wp:positionH relativeFrom="column">
                        <wp:posOffset>180975</wp:posOffset>
                      </wp:positionH>
                      <wp:positionV relativeFrom="paragraph">
                        <wp:posOffset>240665</wp:posOffset>
                      </wp:positionV>
                      <wp:extent cx="85725" cy="142875"/>
                      <wp:effectExtent l="0" t="0" r="28575" b="28575"/>
                      <wp:wrapNone/>
                      <wp:docPr id="3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725" cy="1428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BDFD04A" id="Rectangle 35" o:spid="_x0000_s1026" style="position:absolute;margin-left:14.25pt;margin-top:18.95pt;width:6.75pt;height:11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" fillcolor="white [3201]" strokecolor="black [3200]" strokeweight="1pt"/>
                  </w:pict>
                </mc:Fallback>
              </mc:AlternateContent>
            </w:r>
            <w:r>
              <w:rPr>
                <w:rFonts w:ascii="Arial" w:hAnsi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052689E" wp14:editId="048456BC">
                      <wp:simplePos x="0" y="0"/>
                      <wp:positionH relativeFrom="column">
                        <wp:posOffset>180975</wp:posOffset>
                      </wp:positionH>
                      <wp:positionV relativeFrom="paragraph">
                        <wp:posOffset>13970</wp:posOffset>
                      </wp:positionV>
                      <wp:extent cx="85725" cy="142875"/>
                      <wp:effectExtent l="0" t="0" r="28575" b="28575"/>
                      <wp:wrapNone/>
                      <wp:docPr id="36" name="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725" cy="1428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ADD00E4" id="Rectangle 36" o:spid="_x0000_s1026" style="position:absolute;margin-left:14.25pt;margin-top:1.1pt;width:6.75pt;height:11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" fillcolor="white [3201]" strokecolor="black [3200]" strokeweight="1pt"/>
                  </w:pict>
                </mc:Fallback>
              </mc:AlternateContent>
            </w:r>
            <w:r>
              <w:rPr>
                <w:rFonts w:ascii="Arial" w:hAnsi="Arial"/>
              </w:rPr>
              <w:t xml:space="preserve">        Terminal Incentive                                                  Citation Incentive</w:t>
            </w:r>
          </w:p>
          <w:p w14:paraId="4A05543C" w14:textId="6565E03D" w:rsidR="00361480" w:rsidRDefault="00361480" w:rsidP="00361480">
            <w:pPr>
              <w:spacing w:line="360" w:lineRule="auto"/>
              <w:jc w:val="both"/>
              <w:rPr>
                <w:rFonts w:ascii="Arial" w:hAnsi="Arial"/>
              </w:rPr>
            </w:pPr>
            <w:r>
              <w:rPr>
                <w:rFonts w:ascii="Arial" w:hAnsi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4001BE6" wp14:editId="29D5CF44">
                      <wp:simplePos x="0" y="0"/>
                      <wp:positionH relativeFrom="column">
                        <wp:posOffset>180975</wp:posOffset>
                      </wp:positionH>
                      <wp:positionV relativeFrom="paragraph">
                        <wp:posOffset>240665</wp:posOffset>
                      </wp:positionV>
                      <wp:extent cx="85725" cy="142875"/>
                      <wp:effectExtent l="0" t="0" r="28575" b="28575"/>
                      <wp:wrapNone/>
                      <wp:docPr id="3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725" cy="1428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F920B2B" id="Rectangle 37" o:spid="_x0000_s1026" style="position:absolute;margin-left:14.25pt;margin-top:18.95pt;width:6.75pt;height:11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" fillcolor="white [3201]" strokecolor="black [3200]" strokeweight="1pt"/>
                  </w:pict>
                </mc:Fallback>
              </mc:AlternateContent>
            </w:r>
            <w:r>
              <w:rPr>
                <w:rFonts w:ascii="Arial" w:hAnsi="Arial"/>
              </w:rPr>
              <w:t xml:space="preserve">         Publication Incentive                                             Reimbursement of Publication Fee</w:t>
            </w:r>
          </w:p>
          <w:p w14:paraId="497D5079" w14:textId="2719174A" w:rsidR="00361480" w:rsidRDefault="00361480" w:rsidP="00361480">
            <w:pPr>
              <w:spacing w:line="360" w:lineRule="auto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    Presentation Incentive</w:t>
            </w:r>
          </w:p>
          <w:p w14:paraId="5F1D11B3" w14:textId="77777777" w:rsidR="00361480" w:rsidRDefault="00361480" w:rsidP="00E21BA9">
            <w:pPr>
              <w:spacing w:line="360" w:lineRule="auto"/>
              <w:jc w:val="both"/>
              <w:rPr>
                <w:rFonts w:ascii="Arial" w:hAnsi="Arial"/>
              </w:rPr>
            </w:pPr>
            <w:r w:rsidRPr="00EE6185">
              <w:rPr>
                <w:rFonts w:ascii="Arial" w:hAnsi="Arial"/>
              </w:rPr>
              <w:t>Research Title:</w:t>
            </w:r>
          </w:p>
          <w:p w14:paraId="2F734054" w14:textId="77777777" w:rsidR="00E21BA9" w:rsidRDefault="00E21BA9" w:rsidP="00E21BA9">
            <w:pPr>
              <w:spacing w:line="360" w:lineRule="auto"/>
              <w:jc w:val="both"/>
              <w:rPr>
                <w:rFonts w:ascii="Arial" w:hAnsi="Arial"/>
              </w:rPr>
            </w:pPr>
          </w:p>
          <w:p w14:paraId="4ADAF685" w14:textId="0270F44A" w:rsidR="00E21BA9" w:rsidRDefault="00E21BA9" w:rsidP="00E21BA9">
            <w:pPr>
              <w:spacing w:line="360" w:lineRule="auto"/>
              <w:jc w:val="both"/>
              <w:rPr>
                <w:rFonts w:ascii="Arial" w:hAnsi="Arial"/>
              </w:rPr>
            </w:pPr>
          </w:p>
          <w:p w14:paraId="627F1565" w14:textId="1D7BEA94" w:rsidR="00E21BA9" w:rsidRPr="00E21BA9" w:rsidRDefault="00E21BA9" w:rsidP="00E21BA9">
            <w:pPr>
              <w:spacing w:line="360" w:lineRule="auto"/>
              <w:jc w:val="both"/>
              <w:rPr>
                <w:rFonts w:ascii="Arial" w:hAnsi="Arial"/>
              </w:rPr>
            </w:pPr>
          </w:p>
        </w:tc>
      </w:tr>
      <w:tr w:rsidR="00361480" w14:paraId="1A42DA22" w14:textId="77777777" w:rsidTr="00AD428A">
        <w:trPr>
          <w:trHeight w:val="272"/>
        </w:trPr>
        <w:tc>
          <w:tcPr>
            <w:tcW w:w="2527" w:type="dxa"/>
          </w:tcPr>
          <w:p w14:paraId="2F868C56" w14:textId="1221FEF6" w:rsidR="00361480" w:rsidRPr="00E21BA9" w:rsidRDefault="00361480">
            <w:pPr>
              <w:rPr>
                <w:rFonts w:ascii="Arial" w:hAnsi="Arial" w:cs="Arial"/>
                <w:b/>
                <w:bCs/>
              </w:rPr>
            </w:pPr>
            <w:r w:rsidRPr="00E21BA9">
              <w:rPr>
                <w:rFonts w:ascii="Arial" w:hAnsi="Arial" w:cs="Arial"/>
                <w:b/>
                <w:bCs/>
              </w:rPr>
              <w:t>Lead Author:</w:t>
            </w:r>
          </w:p>
        </w:tc>
        <w:tc>
          <w:tcPr>
            <w:tcW w:w="2528" w:type="dxa"/>
          </w:tcPr>
          <w:p w14:paraId="57C28A65" w14:textId="0105FD2F" w:rsidR="00361480" w:rsidRPr="00E21BA9" w:rsidRDefault="001976FB">
            <w:pPr>
              <w:rPr>
                <w:rFonts w:ascii="Arial" w:hAnsi="Arial" w:cs="Arial"/>
                <w:b/>
                <w:bCs/>
              </w:rPr>
            </w:pPr>
            <w:r w:rsidRPr="00E21BA9">
              <w:rPr>
                <w:rFonts w:ascii="Arial" w:hAnsi="Arial" w:cs="Arial"/>
                <w:b/>
                <w:bCs/>
              </w:rPr>
              <w:t>Co-authors:</w:t>
            </w:r>
          </w:p>
        </w:tc>
        <w:tc>
          <w:tcPr>
            <w:tcW w:w="3025" w:type="dxa"/>
          </w:tcPr>
          <w:p w14:paraId="5D4425A6" w14:textId="77777777" w:rsidR="00361480" w:rsidRPr="001976FB" w:rsidRDefault="00361480">
            <w:pPr>
              <w:rPr>
                <w:rFonts w:ascii="Arial" w:hAnsi="Arial" w:cs="Arial"/>
              </w:rPr>
            </w:pPr>
          </w:p>
        </w:tc>
        <w:tc>
          <w:tcPr>
            <w:tcW w:w="2031" w:type="dxa"/>
          </w:tcPr>
          <w:p w14:paraId="714C616F" w14:textId="1CEE6165" w:rsidR="00361480" w:rsidRPr="001976FB" w:rsidRDefault="00361480">
            <w:pPr>
              <w:rPr>
                <w:rFonts w:ascii="Arial" w:hAnsi="Arial" w:cs="Arial"/>
              </w:rPr>
            </w:pPr>
          </w:p>
        </w:tc>
      </w:tr>
      <w:tr w:rsidR="00361480" w14:paraId="7A372E85" w14:textId="77777777" w:rsidTr="00AD428A">
        <w:trPr>
          <w:trHeight w:val="272"/>
        </w:trPr>
        <w:tc>
          <w:tcPr>
            <w:tcW w:w="2527" w:type="dxa"/>
            <w:vAlign w:val="bottom"/>
          </w:tcPr>
          <w:p w14:paraId="2B2EAE7C" w14:textId="77777777" w:rsidR="001976FB" w:rsidRPr="001976FB" w:rsidRDefault="001976FB" w:rsidP="001124C4">
            <w:pPr>
              <w:pBdr>
                <w:bottom w:val="single" w:sz="12" w:space="1" w:color="auto"/>
              </w:pBdr>
              <w:rPr>
                <w:rFonts w:ascii="Arial" w:hAnsi="Arial" w:cs="Arial"/>
                <w:sz w:val="16"/>
                <w:szCs w:val="16"/>
              </w:rPr>
            </w:pPr>
          </w:p>
          <w:p w14:paraId="623AED05" w14:textId="7940A913" w:rsidR="00361480" w:rsidRPr="001976FB" w:rsidRDefault="001976FB" w:rsidP="001976F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124C4">
              <w:rPr>
                <w:rFonts w:ascii="Arial" w:hAnsi="Arial" w:cs="Arial"/>
                <w:sz w:val="14"/>
                <w:szCs w:val="14"/>
              </w:rPr>
              <w:t>Signature over Printed Name</w:t>
            </w:r>
          </w:p>
        </w:tc>
        <w:tc>
          <w:tcPr>
            <w:tcW w:w="2528" w:type="dxa"/>
            <w:vAlign w:val="bottom"/>
          </w:tcPr>
          <w:p w14:paraId="7F39792E" w14:textId="77777777" w:rsidR="001976FB" w:rsidRPr="001976FB" w:rsidRDefault="001976FB" w:rsidP="001976FB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AEACE4C" w14:textId="77777777" w:rsidR="001976FB" w:rsidRPr="001976FB" w:rsidRDefault="001976FB" w:rsidP="001976FB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CF92BB9" w14:textId="77777777" w:rsidR="001976FB" w:rsidRPr="001976FB" w:rsidRDefault="001976FB" w:rsidP="001976FB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E0F4A8B" w14:textId="77777777" w:rsidR="001976FB" w:rsidRPr="001976FB" w:rsidRDefault="001976FB" w:rsidP="001976FB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9A3D247" w14:textId="2BABBDE5" w:rsidR="00361480" w:rsidRPr="001976FB" w:rsidRDefault="001976FB" w:rsidP="001976F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124C4">
              <w:rPr>
                <w:rFonts w:ascii="Arial" w:hAnsi="Arial" w:cs="Arial"/>
                <w:sz w:val="14"/>
                <w:szCs w:val="14"/>
              </w:rPr>
              <w:t>Signature over Printed Name</w:t>
            </w:r>
          </w:p>
        </w:tc>
        <w:tc>
          <w:tcPr>
            <w:tcW w:w="3025" w:type="dxa"/>
            <w:vAlign w:val="bottom"/>
          </w:tcPr>
          <w:p w14:paraId="76A0B65B" w14:textId="77777777" w:rsidR="001976FB" w:rsidRPr="001124C4" w:rsidRDefault="001976FB" w:rsidP="001976FB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0E80BBCB" w14:textId="77777777" w:rsidR="001976FB" w:rsidRPr="001124C4" w:rsidRDefault="001976FB" w:rsidP="001976FB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7BB12299" w14:textId="77777777" w:rsidR="001976FB" w:rsidRPr="001124C4" w:rsidRDefault="001976FB" w:rsidP="001976FB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55894F34" w14:textId="10A874C9" w:rsidR="001976FB" w:rsidRPr="001124C4" w:rsidRDefault="001976FB" w:rsidP="001976FB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6CC6B220" w14:textId="0FB04F0B" w:rsidR="00361480" w:rsidRPr="001124C4" w:rsidRDefault="001976FB" w:rsidP="001976F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1124C4">
              <w:rPr>
                <w:rFonts w:ascii="Arial" w:hAnsi="Arial" w:cs="Arial"/>
                <w:sz w:val="14"/>
                <w:szCs w:val="14"/>
              </w:rPr>
              <w:t>Signature over Printed Name</w:t>
            </w:r>
          </w:p>
        </w:tc>
        <w:tc>
          <w:tcPr>
            <w:tcW w:w="2031" w:type="dxa"/>
            <w:vAlign w:val="bottom"/>
          </w:tcPr>
          <w:p w14:paraId="79D5019B" w14:textId="77777777" w:rsidR="001976FB" w:rsidRPr="001124C4" w:rsidRDefault="001976FB" w:rsidP="001976FB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7BAB8261" w14:textId="09E49FF5" w:rsidR="001976FB" w:rsidRPr="001124C4" w:rsidRDefault="001976FB" w:rsidP="001976FB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1DAC68A4" w14:textId="776F74E6" w:rsidR="00361480" w:rsidRPr="001124C4" w:rsidRDefault="001976FB" w:rsidP="001124C4">
            <w:pPr>
              <w:rPr>
                <w:rFonts w:ascii="Arial" w:hAnsi="Arial" w:cs="Arial"/>
                <w:sz w:val="14"/>
                <w:szCs w:val="14"/>
              </w:rPr>
            </w:pPr>
            <w:r w:rsidRPr="001124C4">
              <w:rPr>
                <w:rFonts w:ascii="Arial" w:hAnsi="Arial" w:cs="Arial"/>
                <w:sz w:val="14"/>
                <w:szCs w:val="14"/>
              </w:rPr>
              <w:t>Signature over Printed Name</w:t>
            </w:r>
          </w:p>
        </w:tc>
      </w:tr>
      <w:tr w:rsidR="00662891" w14:paraId="384AD09D" w14:textId="77777777" w:rsidTr="00520D13">
        <w:trPr>
          <w:trHeight w:val="286"/>
        </w:trPr>
        <w:tc>
          <w:tcPr>
            <w:tcW w:w="10111" w:type="dxa"/>
            <w:gridSpan w:val="4"/>
            <w:tcBorders>
              <w:bottom w:val="single" w:sz="4" w:space="0" w:color="auto"/>
            </w:tcBorders>
          </w:tcPr>
          <w:p w14:paraId="2901AF51" w14:textId="2CF0D164" w:rsidR="001976FB" w:rsidRDefault="00520D13">
            <w:pPr>
              <w:rPr>
                <w:i/>
                <w:iCs/>
                <w:sz w:val="18"/>
                <w:szCs w:val="18"/>
              </w:rPr>
            </w:pPr>
            <w:r w:rsidRPr="00520D13">
              <w:rPr>
                <w:i/>
                <w:iCs/>
                <w:sz w:val="18"/>
                <w:szCs w:val="18"/>
              </w:rPr>
              <w:t>*Electronic Signatures are not allowed</w:t>
            </w:r>
          </w:p>
          <w:p w14:paraId="11B7191B" w14:textId="326CBB2A" w:rsidR="00520D13" w:rsidRPr="00520D13" w:rsidRDefault="00520D13">
            <w:pPr>
              <w:rPr>
                <w:i/>
                <w:iCs/>
                <w:sz w:val="18"/>
                <w:szCs w:val="18"/>
              </w:rPr>
            </w:pPr>
          </w:p>
        </w:tc>
      </w:tr>
      <w:tr w:rsidR="001976FB" w14:paraId="7B4BDA8B" w14:textId="77777777" w:rsidTr="00AD428A">
        <w:trPr>
          <w:trHeight w:val="286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D079A" w14:textId="07431768" w:rsidR="001976FB" w:rsidRPr="001976FB" w:rsidRDefault="001976FB" w:rsidP="001976F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976FB">
              <w:rPr>
                <w:rFonts w:ascii="Arial" w:hAnsi="Arial" w:cs="Arial"/>
                <w:sz w:val="16"/>
                <w:szCs w:val="16"/>
              </w:rPr>
              <w:t xml:space="preserve">Form </w:t>
            </w:r>
            <w:proofErr w:type="gramStart"/>
            <w:r w:rsidRPr="001976FB">
              <w:rPr>
                <w:rFonts w:ascii="Arial" w:hAnsi="Arial" w:cs="Arial"/>
                <w:sz w:val="16"/>
                <w:szCs w:val="16"/>
              </w:rPr>
              <w:t>No. :</w:t>
            </w:r>
            <w:proofErr w:type="gramEnd"/>
            <w:r w:rsidRPr="001976FB">
              <w:rPr>
                <w:rFonts w:ascii="Arial" w:hAnsi="Arial" w:cs="Arial"/>
                <w:sz w:val="16"/>
                <w:szCs w:val="16"/>
              </w:rPr>
              <w:t xml:space="preserve"> TSU-</w:t>
            </w:r>
            <w:r w:rsidR="00B07288">
              <w:rPr>
                <w:rFonts w:ascii="Arial" w:hAnsi="Arial" w:cs="Arial"/>
                <w:sz w:val="16"/>
                <w:szCs w:val="16"/>
              </w:rPr>
              <w:t>ORD</w:t>
            </w:r>
            <w:r w:rsidRPr="001976FB">
              <w:rPr>
                <w:rFonts w:ascii="Arial" w:hAnsi="Arial" w:cs="Arial"/>
                <w:sz w:val="16"/>
                <w:szCs w:val="16"/>
              </w:rPr>
              <w:t>-SF-49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9975B" w14:textId="3D532E71" w:rsidR="001976FB" w:rsidRPr="001976FB" w:rsidRDefault="001976FB" w:rsidP="001976F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976FB">
              <w:rPr>
                <w:rFonts w:ascii="Arial" w:hAnsi="Arial" w:cs="Arial"/>
                <w:sz w:val="16"/>
                <w:szCs w:val="16"/>
              </w:rPr>
              <w:t>Revision No.: 0</w:t>
            </w:r>
            <w:r w:rsidR="00AD428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053EE" w14:textId="4123EBF1" w:rsidR="001976FB" w:rsidRPr="001976FB" w:rsidRDefault="001976FB" w:rsidP="001976F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976FB">
              <w:rPr>
                <w:rFonts w:ascii="Arial" w:hAnsi="Arial" w:cs="Arial"/>
                <w:sz w:val="16"/>
                <w:szCs w:val="16"/>
              </w:rPr>
              <w:t xml:space="preserve">Effectivity Date: </w:t>
            </w:r>
            <w:r w:rsidR="00AD428A">
              <w:rPr>
                <w:rFonts w:ascii="Arial" w:hAnsi="Arial" w:cs="Arial"/>
                <w:sz w:val="18"/>
                <w:szCs w:val="18"/>
                <w:lang w:val="pt-BR"/>
              </w:rPr>
              <w:t>September 12, 2023</w:t>
            </w:r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1EC88" w14:textId="508BBB42" w:rsidR="001976FB" w:rsidRPr="001976FB" w:rsidRDefault="001976FB" w:rsidP="001976F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976FB">
              <w:rPr>
                <w:rFonts w:ascii="Arial" w:hAnsi="Arial" w:cs="Arial"/>
                <w:sz w:val="16"/>
                <w:szCs w:val="16"/>
              </w:rPr>
              <w:t>Page 1 of 1</w:t>
            </w:r>
          </w:p>
        </w:tc>
      </w:tr>
      <w:tr w:rsidR="00662891" w14:paraId="71ABC449" w14:textId="77777777" w:rsidTr="00520D13">
        <w:trPr>
          <w:trHeight w:val="286"/>
        </w:trPr>
        <w:tc>
          <w:tcPr>
            <w:tcW w:w="10111" w:type="dxa"/>
            <w:gridSpan w:val="4"/>
            <w:tcBorders>
              <w:top w:val="single" w:sz="4" w:space="0" w:color="auto"/>
            </w:tcBorders>
          </w:tcPr>
          <w:p w14:paraId="5E836206" w14:textId="3D512F35" w:rsidR="00C10F46" w:rsidRDefault="00C10F46"/>
          <w:p w14:paraId="1C239591" w14:textId="2677D717" w:rsidR="00662891" w:rsidRDefault="00515D4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1" locked="0" layoutInCell="1" allowOverlap="1" wp14:anchorId="67260160" wp14:editId="3F91B1A6">
                      <wp:simplePos x="0" y="0"/>
                      <wp:positionH relativeFrom="column">
                        <wp:posOffset>-784197</wp:posOffset>
                      </wp:positionH>
                      <wp:positionV relativeFrom="paragraph">
                        <wp:posOffset>263028</wp:posOffset>
                      </wp:positionV>
                      <wp:extent cx="7704814" cy="0"/>
                      <wp:effectExtent l="0" t="0" r="0" b="0"/>
                      <wp:wrapNone/>
                      <wp:docPr id="143907454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7704814" cy="0"/>
                              </a:xfrm>
                              <a:prstGeom prst="line">
                                <a:avLst/>
                              </a:prstGeom>
                              <a:ln w="12700">
                                <a:prstDash val="dash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7351712" id="Straight Connector 2" o:spid="_x0000_s1026" style="position:absolute;flip:y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1.75pt,20.7pt" to="544.95pt,2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" strokecolor="black [3200]" strokeweight="1pt">
                      <v:stroke dashstyle="dash" joinstyle="miter"/>
                    </v:line>
                  </w:pict>
                </mc:Fallback>
              </mc:AlternateContent>
            </w:r>
          </w:p>
          <w:p w14:paraId="2CDBA8DA" w14:textId="133C778A" w:rsidR="00E21BA9" w:rsidRDefault="00E21BA9"/>
          <w:p w14:paraId="1DD24398" w14:textId="77777777" w:rsidR="00E21BA9" w:rsidRDefault="00E21BA9"/>
          <w:p w14:paraId="280C0F18" w14:textId="42F482DF" w:rsidR="00C10F46" w:rsidRDefault="006B6352">
            <w:r>
              <w:rPr>
                <w:noProof/>
              </w:rPr>
              <w:drawing>
                <wp:anchor distT="0" distB="0" distL="114300" distR="114300" simplePos="0" relativeHeight="251677696" behindDoc="1" locked="0" layoutInCell="1" allowOverlap="1" wp14:anchorId="0F6BF1EE" wp14:editId="00EEF7DC">
                  <wp:simplePos x="0" y="0"/>
                  <wp:positionH relativeFrom="column">
                    <wp:posOffset>5296167</wp:posOffset>
                  </wp:positionH>
                  <wp:positionV relativeFrom="paragraph">
                    <wp:posOffset>113892</wp:posOffset>
                  </wp:positionV>
                  <wp:extent cx="899795" cy="899795"/>
                  <wp:effectExtent l="0" t="0" r="0" b="0"/>
                  <wp:wrapNone/>
                  <wp:docPr id="216532383" name="Picture 2165323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4875997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9795" cy="899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976FB" w14:paraId="4CD7B5D9" w14:textId="77777777" w:rsidTr="00520D13">
        <w:trPr>
          <w:trHeight w:val="272"/>
        </w:trPr>
        <w:tc>
          <w:tcPr>
            <w:tcW w:w="10111" w:type="dxa"/>
            <w:gridSpan w:val="4"/>
            <w:tcBorders>
              <w:bottom w:val="double" w:sz="4" w:space="0" w:color="auto"/>
            </w:tcBorders>
          </w:tcPr>
          <w:p w14:paraId="4BA28B25" w14:textId="394D712D" w:rsidR="001976FB" w:rsidRPr="002A04F3" w:rsidRDefault="001976FB" w:rsidP="001976FB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1112D146" wp14:editId="6AFBAA81">
                  <wp:simplePos x="0" y="0"/>
                  <wp:positionH relativeFrom="column">
                    <wp:posOffset>45085</wp:posOffset>
                  </wp:positionH>
                  <wp:positionV relativeFrom="paragraph">
                    <wp:posOffset>5715</wp:posOffset>
                  </wp:positionV>
                  <wp:extent cx="731520" cy="731520"/>
                  <wp:effectExtent l="0" t="0" r="0" b="0"/>
                  <wp:wrapNone/>
                  <wp:docPr id="1714613962" name="Picture 17146139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1520" cy="73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A04F3">
              <w:rPr>
                <w:rFonts w:ascii="Arial" w:hAnsi="Arial" w:cs="Arial"/>
              </w:rPr>
              <w:t>Republic of the Philippines</w:t>
            </w:r>
          </w:p>
          <w:p w14:paraId="35C0EA33" w14:textId="77777777" w:rsidR="001976FB" w:rsidRPr="002A04F3" w:rsidRDefault="001976FB" w:rsidP="001976FB">
            <w:pPr>
              <w:jc w:val="center"/>
              <w:rPr>
                <w:rFonts w:ascii="Bookman Old Style" w:hAnsi="Bookman Old Style" w:cs="Arial"/>
                <w:sz w:val="28"/>
                <w:szCs w:val="28"/>
              </w:rPr>
            </w:pPr>
            <w:r w:rsidRPr="002A04F3">
              <w:rPr>
                <w:rFonts w:ascii="Bookman Old Style" w:hAnsi="Bookman Old Style" w:cs="Arial"/>
                <w:sz w:val="28"/>
                <w:szCs w:val="28"/>
              </w:rPr>
              <w:t>Tarlac State University</w:t>
            </w:r>
          </w:p>
          <w:p w14:paraId="44E5859D" w14:textId="388AAF31" w:rsidR="001976FB" w:rsidRPr="002A04F3" w:rsidRDefault="001976FB" w:rsidP="001976F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A04F3">
              <w:rPr>
                <w:rFonts w:ascii="Arial" w:hAnsi="Arial" w:cs="Arial"/>
                <w:sz w:val="24"/>
                <w:szCs w:val="24"/>
              </w:rPr>
              <w:t xml:space="preserve">Office of </w:t>
            </w:r>
            <w:r w:rsidR="00B278CA">
              <w:rPr>
                <w:rFonts w:ascii="Arial" w:hAnsi="Arial" w:cs="Arial"/>
                <w:sz w:val="24"/>
                <w:szCs w:val="24"/>
              </w:rPr>
              <w:t xml:space="preserve">University </w:t>
            </w:r>
            <w:r w:rsidRPr="002A04F3">
              <w:rPr>
                <w:rFonts w:ascii="Arial" w:hAnsi="Arial" w:cs="Arial"/>
                <w:sz w:val="24"/>
                <w:szCs w:val="24"/>
              </w:rPr>
              <w:t>Research Development</w:t>
            </w:r>
          </w:p>
          <w:p w14:paraId="3FC62698" w14:textId="4AEEEEAE" w:rsidR="001976FB" w:rsidRDefault="001976FB" w:rsidP="001976FB">
            <w:pPr>
              <w:jc w:val="center"/>
              <w:rPr>
                <w:rFonts w:ascii="Arial" w:hAnsi="Arial" w:cs="Arial"/>
              </w:rPr>
            </w:pPr>
            <w:r w:rsidRPr="002A04F3">
              <w:rPr>
                <w:rFonts w:ascii="Arial" w:hAnsi="Arial" w:cs="Arial"/>
              </w:rPr>
              <w:t xml:space="preserve">Tel. No. (045) 606-8190     E-mail Address: </w:t>
            </w:r>
            <w:hyperlink r:id="rId8" w:history="1">
              <w:r w:rsidRPr="00515D4F">
                <w:rPr>
                  <w:rStyle w:val="Hyperlink"/>
                  <w:rFonts w:ascii="Arial" w:hAnsi="Arial" w:cs="Arial"/>
                  <w:color w:val="000000" w:themeColor="text1"/>
                  <w:u w:val="none"/>
                </w:rPr>
                <w:t>research@tsu.edu.ph</w:t>
              </w:r>
            </w:hyperlink>
          </w:p>
          <w:p w14:paraId="65962A0A" w14:textId="15977EB8" w:rsidR="001976FB" w:rsidRDefault="001976FB" w:rsidP="001976FB">
            <w:pPr>
              <w:jc w:val="center"/>
            </w:pPr>
          </w:p>
        </w:tc>
      </w:tr>
      <w:tr w:rsidR="001976FB" w14:paraId="12C4A564" w14:textId="77777777" w:rsidTr="00520D13">
        <w:trPr>
          <w:trHeight w:val="272"/>
        </w:trPr>
        <w:tc>
          <w:tcPr>
            <w:tcW w:w="10111" w:type="dxa"/>
            <w:gridSpan w:val="4"/>
            <w:tcBorders>
              <w:top w:val="double" w:sz="4" w:space="0" w:color="auto"/>
            </w:tcBorders>
          </w:tcPr>
          <w:p w14:paraId="1D09BBDB" w14:textId="77777777" w:rsidR="001976FB" w:rsidRDefault="001976FB" w:rsidP="001976FB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</w:p>
          <w:p w14:paraId="197881D3" w14:textId="77777777" w:rsidR="001976FB" w:rsidRDefault="001976FB" w:rsidP="001976FB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</w:p>
          <w:p w14:paraId="3F193725" w14:textId="77777777" w:rsidR="001976FB" w:rsidRPr="00E15605" w:rsidRDefault="001976FB" w:rsidP="001976FB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  <w:r w:rsidRPr="00E15605">
              <w:rPr>
                <w:rFonts w:ascii="Arial" w:hAnsi="Arial"/>
                <w:b/>
                <w:sz w:val="24"/>
                <w:szCs w:val="24"/>
              </w:rPr>
              <w:t>AUTHORS’ DECLARATION CONSENT FORM</w:t>
            </w:r>
          </w:p>
          <w:p w14:paraId="456568D2" w14:textId="77777777" w:rsidR="001976FB" w:rsidRPr="00E15605" w:rsidRDefault="001976FB" w:rsidP="001976FB">
            <w:pPr>
              <w:jc w:val="center"/>
              <w:rPr>
                <w:rFonts w:ascii="Arial" w:hAnsi="Arial"/>
                <w:b/>
              </w:rPr>
            </w:pPr>
          </w:p>
          <w:p w14:paraId="5E732D15" w14:textId="77777777" w:rsidR="001976FB" w:rsidRDefault="001976FB" w:rsidP="001976FB">
            <w:pPr>
              <w:spacing w:line="360" w:lineRule="auto"/>
              <w:jc w:val="both"/>
              <w:rPr>
                <w:rFonts w:ascii="Arial" w:hAnsi="Arial"/>
              </w:rPr>
            </w:pPr>
          </w:p>
          <w:p w14:paraId="17B41420" w14:textId="125B7F8A" w:rsidR="001976FB" w:rsidRDefault="001976FB" w:rsidP="001976FB">
            <w:pPr>
              <w:spacing w:line="360" w:lineRule="auto"/>
              <w:jc w:val="both"/>
              <w:rPr>
                <w:rFonts w:ascii="Arial" w:hAnsi="Arial"/>
              </w:rPr>
            </w:pPr>
            <w:r w:rsidRPr="00E15605">
              <w:rPr>
                <w:rFonts w:ascii="Arial" w:hAnsi="Arial"/>
              </w:rPr>
              <w:t xml:space="preserve">This is to authorize _________________________________ </w:t>
            </w:r>
            <w:r>
              <w:rPr>
                <w:rFonts w:ascii="Arial" w:hAnsi="Arial"/>
              </w:rPr>
              <w:t>to claim and collect the:</w:t>
            </w:r>
          </w:p>
          <w:p w14:paraId="7274C98B" w14:textId="77777777" w:rsidR="001976FB" w:rsidRDefault="001976FB" w:rsidP="001976FB">
            <w:pPr>
              <w:spacing w:line="360" w:lineRule="auto"/>
              <w:jc w:val="both"/>
              <w:rPr>
                <w:rFonts w:ascii="Arial" w:hAnsi="Arial"/>
              </w:rPr>
            </w:pPr>
            <w:r>
              <w:rPr>
                <w:rFonts w:ascii="Arial" w:hAnsi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AC2261B" wp14:editId="253CA2F1">
                      <wp:simplePos x="0" y="0"/>
                      <wp:positionH relativeFrom="column">
                        <wp:posOffset>3248025</wp:posOffset>
                      </wp:positionH>
                      <wp:positionV relativeFrom="paragraph">
                        <wp:posOffset>240665</wp:posOffset>
                      </wp:positionV>
                      <wp:extent cx="85725" cy="142875"/>
                      <wp:effectExtent l="0" t="0" r="28575" b="28575"/>
                      <wp:wrapNone/>
                      <wp:docPr id="573512174" name="Rectangle 5735121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725" cy="1428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956DA96" id="Rectangle 573512174" o:spid="_x0000_s1026" style="position:absolute;margin-left:255.75pt;margin-top:18.95pt;width:6.75pt;height:11.2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" fillcolor="white [3201]" strokecolor="black [3200]" strokeweight="1pt"/>
                  </w:pict>
                </mc:Fallback>
              </mc:AlternateContent>
            </w:r>
            <w:r>
              <w:rPr>
                <w:rFonts w:ascii="Arial" w:hAnsi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243B5D1" wp14:editId="1AA2EA98">
                      <wp:simplePos x="0" y="0"/>
                      <wp:positionH relativeFrom="column">
                        <wp:posOffset>3248025</wp:posOffset>
                      </wp:positionH>
                      <wp:positionV relativeFrom="paragraph">
                        <wp:posOffset>9525</wp:posOffset>
                      </wp:positionV>
                      <wp:extent cx="85725" cy="142875"/>
                      <wp:effectExtent l="0" t="0" r="28575" b="28575"/>
                      <wp:wrapNone/>
                      <wp:docPr id="905054312" name="Rectangle 9050543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725" cy="1428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5741CF4" id="Rectangle 905054312" o:spid="_x0000_s1026" style="position:absolute;margin-left:255.75pt;margin-top:.75pt;width:6.75pt;height:11.2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" fillcolor="white [3201]" strokecolor="black [3200]" strokeweight="1pt"/>
                  </w:pict>
                </mc:Fallback>
              </mc:AlternateContent>
            </w:r>
            <w:r>
              <w:rPr>
                <w:rFonts w:ascii="Arial" w:hAnsi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70E909F" wp14:editId="04CF27F0">
                      <wp:simplePos x="0" y="0"/>
                      <wp:positionH relativeFrom="column">
                        <wp:posOffset>180975</wp:posOffset>
                      </wp:positionH>
                      <wp:positionV relativeFrom="paragraph">
                        <wp:posOffset>240665</wp:posOffset>
                      </wp:positionV>
                      <wp:extent cx="85725" cy="142875"/>
                      <wp:effectExtent l="0" t="0" r="28575" b="28575"/>
                      <wp:wrapNone/>
                      <wp:docPr id="726425332" name="Rectangle 7264253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725" cy="1428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3E2E673" id="Rectangle 726425332" o:spid="_x0000_s1026" style="position:absolute;margin-left:14.25pt;margin-top:18.95pt;width:6.75pt;height:11.2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" fillcolor="white [3201]" strokecolor="black [3200]" strokeweight="1pt"/>
                  </w:pict>
                </mc:Fallback>
              </mc:AlternateContent>
            </w:r>
            <w:r>
              <w:rPr>
                <w:rFonts w:ascii="Arial" w:hAnsi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A3BE58D" wp14:editId="06E21104">
                      <wp:simplePos x="0" y="0"/>
                      <wp:positionH relativeFrom="column">
                        <wp:posOffset>180975</wp:posOffset>
                      </wp:positionH>
                      <wp:positionV relativeFrom="paragraph">
                        <wp:posOffset>13970</wp:posOffset>
                      </wp:positionV>
                      <wp:extent cx="85725" cy="142875"/>
                      <wp:effectExtent l="0" t="0" r="28575" b="28575"/>
                      <wp:wrapNone/>
                      <wp:docPr id="1917901709" name="Rectangle 19179017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725" cy="1428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46D5B7F" id="Rectangle 1917901709" o:spid="_x0000_s1026" style="position:absolute;margin-left:14.25pt;margin-top:1.1pt;width:6.75pt;height:11.2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" fillcolor="white [3201]" strokecolor="black [3200]" strokeweight="1pt"/>
                  </w:pict>
                </mc:Fallback>
              </mc:AlternateContent>
            </w:r>
            <w:r>
              <w:rPr>
                <w:rFonts w:ascii="Arial" w:hAnsi="Arial"/>
              </w:rPr>
              <w:t xml:space="preserve">        Terminal Incentive                                                  Citation Incentive</w:t>
            </w:r>
          </w:p>
          <w:p w14:paraId="0564C300" w14:textId="77777777" w:rsidR="001976FB" w:rsidRDefault="001976FB" w:rsidP="001976FB">
            <w:pPr>
              <w:spacing w:line="360" w:lineRule="auto"/>
              <w:jc w:val="both"/>
              <w:rPr>
                <w:rFonts w:ascii="Arial" w:hAnsi="Arial"/>
              </w:rPr>
            </w:pPr>
            <w:r>
              <w:rPr>
                <w:rFonts w:ascii="Arial" w:hAnsi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29B3822C" wp14:editId="6695A2E8">
                      <wp:simplePos x="0" y="0"/>
                      <wp:positionH relativeFrom="column">
                        <wp:posOffset>180975</wp:posOffset>
                      </wp:positionH>
                      <wp:positionV relativeFrom="paragraph">
                        <wp:posOffset>240665</wp:posOffset>
                      </wp:positionV>
                      <wp:extent cx="85725" cy="142875"/>
                      <wp:effectExtent l="0" t="0" r="28575" b="28575"/>
                      <wp:wrapNone/>
                      <wp:docPr id="1571146178" name="Rectangle 15711461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725" cy="1428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A497ACE" id="Rectangle 1571146178" o:spid="_x0000_s1026" style="position:absolute;margin-left:14.25pt;margin-top:18.95pt;width:6.75pt;height:11.2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" fillcolor="white [3201]" strokecolor="black [3200]" strokeweight="1pt"/>
                  </w:pict>
                </mc:Fallback>
              </mc:AlternateContent>
            </w:r>
            <w:r>
              <w:rPr>
                <w:rFonts w:ascii="Arial" w:hAnsi="Arial"/>
              </w:rPr>
              <w:t xml:space="preserve">         Publication Incentive                                             Reimbursement of Publication Fee</w:t>
            </w:r>
          </w:p>
          <w:p w14:paraId="059980E4" w14:textId="77777777" w:rsidR="001976FB" w:rsidRDefault="001976FB" w:rsidP="001976FB">
            <w:pPr>
              <w:spacing w:line="360" w:lineRule="auto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    Presentation Incentive</w:t>
            </w:r>
          </w:p>
          <w:p w14:paraId="447FD4C0" w14:textId="77777777" w:rsidR="001976FB" w:rsidRDefault="001976FB" w:rsidP="00E21BA9">
            <w:pPr>
              <w:spacing w:line="360" w:lineRule="auto"/>
              <w:jc w:val="both"/>
              <w:rPr>
                <w:rFonts w:ascii="Arial" w:hAnsi="Arial"/>
              </w:rPr>
            </w:pPr>
            <w:r w:rsidRPr="00EE6185">
              <w:rPr>
                <w:rFonts w:ascii="Arial" w:hAnsi="Arial"/>
              </w:rPr>
              <w:t>Research Title:</w:t>
            </w:r>
          </w:p>
          <w:p w14:paraId="79C95484" w14:textId="77777777" w:rsidR="00E21BA9" w:rsidRDefault="00E21BA9" w:rsidP="00E21BA9">
            <w:pPr>
              <w:spacing w:line="360" w:lineRule="auto"/>
              <w:jc w:val="both"/>
              <w:rPr>
                <w:rFonts w:ascii="Arial" w:hAnsi="Arial"/>
              </w:rPr>
            </w:pPr>
          </w:p>
          <w:p w14:paraId="4274A443" w14:textId="77777777" w:rsidR="00E21BA9" w:rsidRDefault="00E21BA9" w:rsidP="00E21BA9">
            <w:pPr>
              <w:spacing w:line="360" w:lineRule="auto"/>
              <w:jc w:val="both"/>
              <w:rPr>
                <w:rFonts w:ascii="Arial" w:hAnsi="Arial"/>
              </w:rPr>
            </w:pPr>
          </w:p>
          <w:p w14:paraId="16A9FFBD" w14:textId="4D302734" w:rsidR="00E21BA9" w:rsidRPr="00E21BA9" w:rsidRDefault="00E21BA9" w:rsidP="00E21BA9">
            <w:pPr>
              <w:spacing w:line="360" w:lineRule="auto"/>
              <w:jc w:val="both"/>
              <w:rPr>
                <w:rFonts w:ascii="Arial" w:hAnsi="Arial"/>
              </w:rPr>
            </w:pPr>
          </w:p>
        </w:tc>
      </w:tr>
      <w:tr w:rsidR="00E21BA9" w14:paraId="0530BE0E" w14:textId="77777777" w:rsidTr="00AD428A">
        <w:trPr>
          <w:trHeight w:val="185"/>
        </w:trPr>
        <w:tc>
          <w:tcPr>
            <w:tcW w:w="2527" w:type="dxa"/>
          </w:tcPr>
          <w:p w14:paraId="057832B4" w14:textId="024CFA0E" w:rsidR="00E21BA9" w:rsidRPr="00E21BA9" w:rsidRDefault="00E21BA9" w:rsidP="00E21BA9">
            <w:pPr>
              <w:rPr>
                <w:rFonts w:ascii="Arial" w:hAnsi="Arial"/>
                <w:b/>
                <w:bCs/>
                <w:sz w:val="24"/>
                <w:szCs w:val="24"/>
              </w:rPr>
            </w:pPr>
            <w:r w:rsidRPr="00E21BA9">
              <w:rPr>
                <w:rFonts w:ascii="Arial" w:hAnsi="Arial" w:cs="Arial"/>
                <w:b/>
                <w:bCs/>
              </w:rPr>
              <w:t>Lead Author:</w:t>
            </w:r>
          </w:p>
        </w:tc>
        <w:tc>
          <w:tcPr>
            <w:tcW w:w="2528" w:type="dxa"/>
          </w:tcPr>
          <w:p w14:paraId="6F3DDF7B" w14:textId="5E21ACDF" w:rsidR="00E21BA9" w:rsidRPr="00E21BA9" w:rsidRDefault="00E21BA9" w:rsidP="00E21BA9">
            <w:pPr>
              <w:rPr>
                <w:rFonts w:ascii="Arial" w:hAnsi="Arial"/>
                <w:b/>
                <w:bCs/>
                <w:sz w:val="24"/>
                <w:szCs w:val="24"/>
              </w:rPr>
            </w:pPr>
            <w:r w:rsidRPr="00E21BA9">
              <w:rPr>
                <w:rFonts w:ascii="Arial" w:hAnsi="Arial" w:cs="Arial"/>
                <w:b/>
                <w:bCs/>
              </w:rPr>
              <w:t>Co-authors:</w:t>
            </w:r>
          </w:p>
        </w:tc>
        <w:tc>
          <w:tcPr>
            <w:tcW w:w="3025" w:type="dxa"/>
          </w:tcPr>
          <w:p w14:paraId="33B36573" w14:textId="77777777" w:rsidR="00E21BA9" w:rsidRDefault="00E21BA9" w:rsidP="00E21BA9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</w:p>
        </w:tc>
        <w:tc>
          <w:tcPr>
            <w:tcW w:w="2031" w:type="dxa"/>
          </w:tcPr>
          <w:p w14:paraId="78E50654" w14:textId="3680C7A7" w:rsidR="00E21BA9" w:rsidRDefault="00E21BA9" w:rsidP="00E21BA9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</w:p>
        </w:tc>
      </w:tr>
      <w:tr w:rsidR="00701622" w14:paraId="68965D30" w14:textId="77777777" w:rsidTr="00AD428A">
        <w:trPr>
          <w:trHeight w:val="185"/>
        </w:trPr>
        <w:tc>
          <w:tcPr>
            <w:tcW w:w="2527" w:type="dxa"/>
            <w:vAlign w:val="bottom"/>
          </w:tcPr>
          <w:p w14:paraId="720C8FF3" w14:textId="77777777" w:rsidR="00701622" w:rsidRPr="001976FB" w:rsidRDefault="00701622" w:rsidP="00701622">
            <w:pPr>
              <w:pBdr>
                <w:bottom w:val="single" w:sz="12" w:space="1" w:color="auto"/>
              </w:pBdr>
              <w:rPr>
                <w:rFonts w:ascii="Arial" w:hAnsi="Arial" w:cs="Arial"/>
                <w:sz w:val="16"/>
                <w:szCs w:val="16"/>
              </w:rPr>
            </w:pPr>
          </w:p>
          <w:p w14:paraId="099A9593" w14:textId="66FB4520" w:rsidR="00701622" w:rsidRDefault="00701622" w:rsidP="00701622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  <w:r w:rsidRPr="001124C4">
              <w:rPr>
                <w:rFonts w:ascii="Arial" w:hAnsi="Arial" w:cs="Arial"/>
                <w:sz w:val="14"/>
                <w:szCs w:val="14"/>
              </w:rPr>
              <w:t>Signature over Printed Name</w:t>
            </w:r>
          </w:p>
        </w:tc>
        <w:tc>
          <w:tcPr>
            <w:tcW w:w="2528" w:type="dxa"/>
            <w:vAlign w:val="bottom"/>
          </w:tcPr>
          <w:p w14:paraId="6B9B12B9" w14:textId="77777777" w:rsidR="00701622" w:rsidRPr="001976FB" w:rsidRDefault="00701622" w:rsidP="00701622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72A28E3" w14:textId="77777777" w:rsidR="00701622" w:rsidRPr="001976FB" w:rsidRDefault="00701622" w:rsidP="00701622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76F52AC" w14:textId="77777777" w:rsidR="00701622" w:rsidRPr="001976FB" w:rsidRDefault="00701622" w:rsidP="00701622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4C371E4" w14:textId="77777777" w:rsidR="00701622" w:rsidRPr="001976FB" w:rsidRDefault="00701622" w:rsidP="00701622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A68EEFD" w14:textId="48F516C3" w:rsidR="00701622" w:rsidRDefault="00701622" w:rsidP="00701622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  <w:r w:rsidRPr="001124C4">
              <w:rPr>
                <w:rFonts w:ascii="Arial" w:hAnsi="Arial" w:cs="Arial"/>
                <w:sz w:val="14"/>
                <w:szCs w:val="14"/>
              </w:rPr>
              <w:t>Signature over Printed Name</w:t>
            </w:r>
          </w:p>
        </w:tc>
        <w:tc>
          <w:tcPr>
            <w:tcW w:w="3025" w:type="dxa"/>
            <w:vAlign w:val="bottom"/>
          </w:tcPr>
          <w:p w14:paraId="5C93CBB3" w14:textId="77777777" w:rsidR="00701622" w:rsidRPr="001124C4" w:rsidRDefault="00701622" w:rsidP="00701622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2CFA79CE" w14:textId="77777777" w:rsidR="00701622" w:rsidRPr="001124C4" w:rsidRDefault="00701622" w:rsidP="00701622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201F9D45" w14:textId="77777777" w:rsidR="00701622" w:rsidRPr="001124C4" w:rsidRDefault="00701622" w:rsidP="00701622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77E113D7" w14:textId="77777777" w:rsidR="00701622" w:rsidRPr="001124C4" w:rsidRDefault="00701622" w:rsidP="00701622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76A5176E" w14:textId="10C30CA7" w:rsidR="00701622" w:rsidRDefault="00701622" w:rsidP="00701622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  <w:r w:rsidRPr="001124C4">
              <w:rPr>
                <w:rFonts w:ascii="Arial" w:hAnsi="Arial" w:cs="Arial"/>
                <w:sz w:val="14"/>
                <w:szCs w:val="14"/>
              </w:rPr>
              <w:t>Signature over Printed Name</w:t>
            </w:r>
          </w:p>
        </w:tc>
        <w:tc>
          <w:tcPr>
            <w:tcW w:w="2031" w:type="dxa"/>
            <w:vAlign w:val="bottom"/>
          </w:tcPr>
          <w:p w14:paraId="319F35DE" w14:textId="77777777" w:rsidR="00701622" w:rsidRPr="001124C4" w:rsidRDefault="00701622" w:rsidP="00701622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43E26170" w14:textId="77777777" w:rsidR="00701622" w:rsidRPr="001124C4" w:rsidRDefault="00701622" w:rsidP="00701622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2E896938" w14:textId="5EC0CCB8" w:rsidR="00701622" w:rsidRDefault="00701622" w:rsidP="00701622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  <w:r w:rsidRPr="001124C4">
              <w:rPr>
                <w:rFonts w:ascii="Arial" w:hAnsi="Arial" w:cs="Arial"/>
                <w:sz w:val="14"/>
                <w:szCs w:val="14"/>
              </w:rPr>
              <w:t>Signature over Printed Name</w:t>
            </w:r>
          </w:p>
        </w:tc>
      </w:tr>
      <w:tr w:rsidR="00520D13" w14:paraId="55DFE02C" w14:textId="77777777" w:rsidTr="00520D13">
        <w:trPr>
          <w:trHeight w:val="272"/>
        </w:trPr>
        <w:tc>
          <w:tcPr>
            <w:tcW w:w="10111" w:type="dxa"/>
            <w:gridSpan w:val="4"/>
            <w:tcBorders>
              <w:bottom w:val="single" w:sz="4" w:space="0" w:color="auto"/>
            </w:tcBorders>
          </w:tcPr>
          <w:p w14:paraId="68D602FE" w14:textId="77777777" w:rsidR="00520D13" w:rsidRDefault="00520D13" w:rsidP="00520D13">
            <w:pPr>
              <w:rPr>
                <w:i/>
                <w:iCs/>
                <w:sz w:val="18"/>
                <w:szCs w:val="18"/>
              </w:rPr>
            </w:pPr>
            <w:r w:rsidRPr="00520D13">
              <w:rPr>
                <w:i/>
                <w:iCs/>
                <w:sz w:val="18"/>
                <w:szCs w:val="18"/>
              </w:rPr>
              <w:t>*Electronic Signatures are not allowed</w:t>
            </w:r>
          </w:p>
          <w:p w14:paraId="4AC07F49" w14:textId="5F1F7EFA" w:rsidR="00520D13" w:rsidRPr="00520D13" w:rsidRDefault="00520D13" w:rsidP="00520D13">
            <w:pPr>
              <w:rPr>
                <w:i/>
                <w:iCs/>
                <w:sz w:val="18"/>
                <w:szCs w:val="18"/>
              </w:rPr>
            </w:pPr>
          </w:p>
        </w:tc>
      </w:tr>
      <w:tr w:rsidR="00520D13" w14:paraId="23599AB6" w14:textId="77777777" w:rsidTr="00AD428A">
        <w:trPr>
          <w:trHeight w:val="272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86FD2" w14:textId="17AB7DEB" w:rsidR="00520D13" w:rsidRDefault="00520D13" w:rsidP="00520D13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  <w:r w:rsidRPr="001976FB">
              <w:rPr>
                <w:rFonts w:ascii="Arial" w:hAnsi="Arial" w:cs="Arial"/>
                <w:sz w:val="16"/>
                <w:szCs w:val="16"/>
              </w:rPr>
              <w:t xml:space="preserve">Form </w:t>
            </w:r>
            <w:proofErr w:type="gramStart"/>
            <w:r w:rsidRPr="001976FB">
              <w:rPr>
                <w:rFonts w:ascii="Arial" w:hAnsi="Arial" w:cs="Arial"/>
                <w:sz w:val="16"/>
                <w:szCs w:val="16"/>
              </w:rPr>
              <w:t>No. :</w:t>
            </w:r>
            <w:proofErr w:type="gramEnd"/>
            <w:r w:rsidRPr="001976FB">
              <w:rPr>
                <w:rFonts w:ascii="Arial" w:hAnsi="Arial" w:cs="Arial"/>
                <w:sz w:val="16"/>
                <w:szCs w:val="16"/>
              </w:rPr>
              <w:t xml:space="preserve"> TSU-</w:t>
            </w:r>
            <w:r w:rsidR="00B07288">
              <w:rPr>
                <w:rFonts w:ascii="Arial" w:hAnsi="Arial" w:cs="Arial"/>
                <w:sz w:val="16"/>
                <w:szCs w:val="16"/>
              </w:rPr>
              <w:t>ORD</w:t>
            </w:r>
            <w:r w:rsidRPr="001976FB">
              <w:rPr>
                <w:rFonts w:ascii="Arial" w:hAnsi="Arial" w:cs="Arial"/>
                <w:sz w:val="16"/>
                <w:szCs w:val="16"/>
              </w:rPr>
              <w:t>-SF-49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6B503" w14:textId="671C40EB" w:rsidR="00520D13" w:rsidRDefault="00520D13" w:rsidP="00520D13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  <w:r w:rsidRPr="001976FB">
              <w:rPr>
                <w:rFonts w:ascii="Arial" w:hAnsi="Arial" w:cs="Arial"/>
                <w:sz w:val="16"/>
                <w:szCs w:val="16"/>
              </w:rPr>
              <w:t>Revision No.: 0</w:t>
            </w:r>
            <w:r w:rsidR="00AD428A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B1950" w14:textId="2EDB5227" w:rsidR="00520D13" w:rsidRDefault="00520D13" w:rsidP="00520D13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  <w:r w:rsidRPr="001976FB">
              <w:rPr>
                <w:rFonts w:ascii="Arial" w:hAnsi="Arial" w:cs="Arial"/>
                <w:sz w:val="16"/>
                <w:szCs w:val="16"/>
              </w:rPr>
              <w:t xml:space="preserve">Effectivity Date: </w:t>
            </w:r>
            <w:r w:rsidR="00AD428A">
              <w:rPr>
                <w:rFonts w:ascii="Arial" w:hAnsi="Arial" w:cs="Arial"/>
                <w:sz w:val="18"/>
                <w:szCs w:val="18"/>
                <w:lang w:val="pt-BR"/>
              </w:rPr>
              <w:t>September 12, 2023</w:t>
            </w:r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E095A" w14:textId="2F758B97" w:rsidR="00520D13" w:rsidRDefault="00520D13" w:rsidP="00520D13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  <w:r w:rsidRPr="001976FB">
              <w:rPr>
                <w:rFonts w:ascii="Arial" w:hAnsi="Arial" w:cs="Arial"/>
                <w:sz w:val="16"/>
                <w:szCs w:val="16"/>
              </w:rPr>
              <w:t>Page 1 of 1</w:t>
            </w:r>
          </w:p>
        </w:tc>
      </w:tr>
    </w:tbl>
    <w:p w14:paraId="5C344FF2" w14:textId="2D5ACF54" w:rsidR="00662891" w:rsidRDefault="006B6352" w:rsidP="00520D13">
      <w:r>
        <w:rPr>
          <w:noProof/>
        </w:rPr>
        <w:drawing>
          <wp:anchor distT="0" distB="0" distL="114300" distR="114300" simplePos="0" relativeHeight="251675648" behindDoc="1" locked="0" layoutInCell="1" allowOverlap="1" wp14:anchorId="6F3758D6" wp14:editId="7EF10F90">
            <wp:simplePos x="0" y="0"/>
            <wp:positionH relativeFrom="column">
              <wp:posOffset>5352069</wp:posOffset>
            </wp:positionH>
            <wp:positionV relativeFrom="paragraph">
              <wp:posOffset>-10915443</wp:posOffset>
            </wp:positionV>
            <wp:extent cx="899795" cy="899795"/>
            <wp:effectExtent l="0" t="0" r="0" b="0"/>
            <wp:wrapNone/>
            <wp:docPr id="3948759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875997" name="Picture 1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9795" cy="899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62891" w:rsidSect="00662891">
      <w:pgSz w:w="12240" w:h="18720"/>
      <w:pgMar w:top="547" w:right="1152" w:bottom="720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E2A49" w14:textId="77777777" w:rsidR="008F2A10" w:rsidRDefault="008F2A10" w:rsidP="00520D13">
      <w:pPr>
        <w:spacing w:after="0" w:line="240" w:lineRule="auto"/>
      </w:pPr>
      <w:r>
        <w:separator/>
      </w:r>
    </w:p>
  </w:endnote>
  <w:endnote w:type="continuationSeparator" w:id="0">
    <w:p w14:paraId="1174DD2D" w14:textId="77777777" w:rsidR="008F2A10" w:rsidRDefault="008F2A10" w:rsidP="00520D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180B9" w14:textId="77777777" w:rsidR="008F2A10" w:rsidRDefault="008F2A10" w:rsidP="00520D13">
      <w:pPr>
        <w:spacing w:after="0" w:line="240" w:lineRule="auto"/>
      </w:pPr>
      <w:r>
        <w:separator/>
      </w:r>
    </w:p>
  </w:footnote>
  <w:footnote w:type="continuationSeparator" w:id="0">
    <w:p w14:paraId="0F21E083" w14:textId="77777777" w:rsidR="008F2A10" w:rsidRDefault="008F2A10" w:rsidP="00520D1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zNDKwNDMzNrc0tTRS0lEKTi0uzszPAykwrAUAXjhdciwAAAA="/>
  </w:docVars>
  <w:rsids>
    <w:rsidRoot w:val="00662891"/>
    <w:rsid w:val="0003671C"/>
    <w:rsid w:val="001124C4"/>
    <w:rsid w:val="001976FB"/>
    <w:rsid w:val="002A04F3"/>
    <w:rsid w:val="002C6E44"/>
    <w:rsid w:val="00361480"/>
    <w:rsid w:val="003672E2"/>
    <w:rsid w:val="004D0436"/>
    <w:rsid w:val="00515D4F"/>
    <w:rsid w:val="00520D13"/>
    <w:rsid w:val="00662891"/>
    <w:rsid w:val="006B6352"/>
    <w:rsid w:val="00701622"/>
    <w:rsid w:val="008F2A10"/>
    <w:rsid w:val="00914F92"/>
    <w:rsid w:val="00AD428A"/>
    <w:rsid w:val="00B07288"/>
    <w:rsid w:val="00B278CA"/>
    <w:rsid w:val="00C10F46"/>
    <w:rsid w:val="00E21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DB03E"/>
  <w15:chartTrackingRefBased/>
  <w15:docId w15:val="{1052E74B-13AA-4993-80E7-BD066340E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28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976F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76F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20D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0D13"/>
  </w:style>
  <w:style w:type="paragraph" w:styleId="Footer">
    <w:name w:val="footer"/>
    <w:basedOn w:val="Normal"/>
    <w:link w:val="FooterChar"/>
    <w:uiPriority w:val="99"/>
    <w:unhideWhenUsed/>
    <w:rsid w:val="00520D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0D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earch@tsu.edu.ph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78</Words>
  <Characters>1524</Characters>
  <Application>Microsoft Office Word</Application>
  <DocSecurity>0</DocSecurity>
  <Lines>254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O - Rommel G. Gadia</dc:creator>
  <cp:keywords/>
  <dc:description/>
  <cp:lastModifiedBy>Jocelyn Rodrigo</cp:lastModifiedBy>
  <cp:revision>9</cp:revision>
  <cp:lastPrinted>2023-08-08T01:39:00Z</cp:lastPrinted>
  <dcterms:created xsi:type="dcterms:W3CDTF">2023-06-30T15:21:00Z</dcterms:created>
  <dcterms:modified xsi:type="dcterms:W3CDTF">2023-09-12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d495f8193c26e77507306bea8f9282bfdff0c2624da851f3000622b12ec7d7</vt:lpwstr>
  </property>
</Properties>
</file>